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n Wals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s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 Keith Lane, Lake Forest, IL, USA Lake Forest, IL, USA 600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walsh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81023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ck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l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elin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8/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ru</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4</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